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1E2D" w:rsidRPr="008300C8" w:rsidRDefault="002047C5" w:rsidP="004125E0">
      <w:pPr>
        <w:pStyle w:val="Altyaz"/>
        <w:rPr>
          <w:rFonts w:ascii="Times New Roman" w:hAnsi="Times New Roman"/>
          <w:b/>
          <w:sz w:val="18"/>
          <w:szCs w:val="18"/>
        </w:rPr>
      </w:pPr>
      <w:r w:rsidRPr="008300C8">
        <w:rPr>
          <w:rFonts w:ascii="Times New Roman" w:hAnsi="Times New Roman"/>
          <w:b/>
          <w:sz w:val="18"/>
          <w:szCs w:val="18"/>
        </w:rPr>
        <w:t xml:space="preserve">SİVAS </w:t>
      </w:r>
      <w:r w:rsidR="00AD1E2D" w:rsidRPr="008300C8">
        <w:rPr>
          <w:rFonts w:ascii="Times New Roman" w:hAnsi="Times New Roman"/>
          <w:b/>
          <w:sz w:val="18"/>
          <w:szCs w:val="18"/>
        </w:rPr>
        <w:t xml:space="preserve">CUMHURİYET ÜNİVERSİTESİ VETERİNER FAKÜLTESİ </w:t>
      </w:r>
      <w:r w:rsidR="002639B2" w:rsidRPr="008300C8">
        <w:rPr>
          <w:rFonts w:ascii="Times New Roman" w:hAnsi="Times New Roman"/>
          <w:b/>
          <w:sz w:val="18"/>
          <w:szCs w:val="18"/>
        </w:rPr>
        <w:t>202</w:t>
      </w:r>
      <w:r w:rsidR="00031EEF" w:rsidRPr="008300C8">
        <w:rPr>
          <w:rFonts w:ascii="Times New Roman" w:hAnsi="Times New Roman"/>
          <w:b/>
          <w:sz w:val="18"/>
          <w:szCs w:val="18"/>
        </w:rPr>
        <w:t>3</w:t>
      </w:r>
      <w:r w:rsidR="00AD1E2D" w:rsidRPr="008300C8">
        <w:rPr>
          <w:rFonts w:ascii="Times New Roman" w:hAnsi="Times New Roman"/>
          <w:b/>
          <w:sz w:val="18"/>
          <w:szCs w:val="18"/>
        </w:rPr>
        <w:t>-</w:t>
      </w:r>
      <w:r w:rsidR="002639B2" w:rsidRPr="008300C8">
        <w:rPr>
          <w:rFonts w:ascii="Times New Roman" w:hAnsi="Times New Roman"/>
          <w:b/>
          <w:sz w:val="18"/>
          <w:szCs w:val="18"/>
        </w:rPr>
        <w:t>202</w:t>
      </w:r>
      <w:r w:rsidR="00031EEF" w:rsidRPr="008300C8">
        <w:rPr>
          <w:rFonts w:ascii="Times New Roman" w:hAnsi="Times New Roman"/>
          <w:b/>
          <w:sz w:val="18"/>
          <w:szCs w:val="18"/>
        </w:rPr>
        <w:t>4</w:t>
      </w:r>
    </w:p>
    <w:p w:rsidR="00AD1E2D" w:rsidRPr="008300C8" w:rsidRDefault="00AD1E2D" w:rsidP="004125E0">
      <w:pPr>
        <w:jc w:val="center"/>
        <w:rPr>
          <w:b/>
          <w:sz w:val="18"/>
          <w:szCs w:val="18"/>
        </w:rPr>
      </w:pPr>
      <w:r w:rsidRPr="008300C8">
        <w:rPr>
          <w:b/>
          <w:sz w:val="18"/>
          <w:szCs w:val="18"/>
        </w:rPr>
        <w:t xml:space="preserve">EĞİTİM ÖĞRETİM YILI BAHAR YARIYILI </w:t>
      </w:r>
      <w:r w:rsidR="00256B7E" w:rsidRPr="008300C8">
        <w:rPr>
          <w:b/>
          <w:sz w:val="18"/>
          <w:szCs w:val="18"/>
        </w:rPr>
        <w:t>FİNAL SINAV</w:t>
      </w:r>
      <w:r w:rsidRPr="008300C8">
        <w:rPr>
          <w:b/>
          <w:sz w:val="18"/>
          <w:szCs w:val="18"/>
        </w:rPr>
        <w:t xml:space="preserve">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04"/>
        <w:gridCol w:w="2322"/>
        <w:gridCol w:w="1796"/>
        <w:gridCol w:w="1844"/>
        <w:gridCol w:w="2525"/>
      </w:tblGrid>
      <w:tr w:rsidR="004755E1" w:rsidRPr="008300C8" w:rsidTr="00170CF4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:rsidR="00C70C38" w:rsidRPr="008300C8" w:rsidRDefault="00C70C38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:rsidR="00C70C38" w:rsidRPr="008300C8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:rsidR="00C70C38" w:rsidRPr="008300C8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:rsidR="00C70C38" w:rsidRPr="008300C8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:rsidR="00C70C38" w:rsidRPr="008300C8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4. Sınıf</w:t>
            </w:r>
          </w:p>
        </w:tc>
      </w:tr>
      <w:tr w:rsidR="0048351E" w:rsidRPr="008300C8" w:rsidTr="00170CF4">
        <w:trPr>
          <w:jc w:val="center"/>
        </w:trPr>
        <w:tc>
          <w:tcPr>
            <w:tcW w:w="1104" w:type="dxa"/>
            <w:shd w:val="clear" w:color="auto" w:fill="D9D9D9" w:themeFill="background1" w:themeFillShade="D9"/>
            <w:vAlign w:val="center"/>
          </w:tcPr>
          <w:p w:rsidR="0048351E" w:rsidRPr="008300C8" w:rsidRDefault="002639B2" w:rsidP="0048351E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</w:t>
            </w:r>
            <w:r w:rsidR="00031EEF" w:rsidRPr="008300C8">
              <w:rPr>
                <w:b/>
                <w:sz w:val="18"/>
                <w:szCs w:val="18"/>
              </w:rPr>
              <w:t>1</w:t>
            </w:r>
            <w:r w:rsidRPr="008300C8">
              <w:rPr>
                <w:b/>
                <w:sz w:val="18"/>
                <w:szCs w:val="18"/>
              </w:rPr>
              <w:t>.</w:t>
            </w:r>
            <w:r w:rsidR="00A72A01" w:rsidRPr="008300C8">
              <w:rPr>
                <w:b/>
                <w:sz w:val="18"/>
                <w:szCs w:val="18"/>
              </w:rPr>
              <w:t>06</w:t>
            </w:r>
            <w:r w:rsidR="00530C89" w:rsidRPr="008300C8">
              <w:rPr>
                <w:b/>
                <w:sz w:val="18"/>
                <w:szCs w:val="18"/>
              </w:rPr>
              <w:t>.</w:t>
            </w:r>
            <w:r w:rsidR="00870C7F" w:rsidRPr="008300C8">
              <w:rPr>
                <w:b/>
                <w:sz w:val="18"/>
                <w:szCs w:val="18"/>
              </w:rPr>
              <w:t>202</w:t>
            </w:r>
            <w:r w:rsidR="00031EEF" w:rsidRPr="008300C8">
              <w:rPr>
                <w:b/>
                <w:sz w:val="18"/>
                <w:szCs w:val="18"/>
              </w:rPr>
              <w:t>4</w:t>
            </w:r>
          </w:p>
          <w:p w:rsidR="0048351E" w:rsidRPr="008300C8" w:rsidRDefault="00031EEF" w:rsidP="0048351E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natomi II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8.30-09.30 (Yazılı)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30-14.00 (Sözlü)</w:t>
            </w:r>
          </w:p>
          <w:p w:rsidR="00415FB2" w:rsidRPr="008300C8" w:rsidRDefault="00415FB2" w:rsidP="00B1373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shd w:val="clear" w:color="auto" w:fill="D9D9D9" w:themeFill="background1" w:themeFillShade="D9"/>
            <w:vAlign w:val="center"/>
          </w:tcPr>
          <w:p w:rsidR="00856ED5" w:rsidRPr="008300C8" w:rsidRDefault="00856ED5" w:rsidP="00856ED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nel Parazitoloji</w:t>
            </w:r>
          </w:p>
          <w:p w:rsidR="00415FB2" w:rsidRPr="008300C8" w:rsidRDefault="00856ED5" w:rsidP="00856ED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="0048351E" w:rsidRPr="008300C8" w:rsidRDefault="0048351E" w:rsidP="008665A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D9D9D9" w:themeFill="background1" w:themeFillShade="D9"/>
            <w:vAlign w:val="center"/>
          </w:tcPr>
          <w:p w:rsidR="00F8158F" w:rsidRPr="008300C8" w:rsidRDefault="00F8158F" w:rsidP="00F8158F">
            <w:pPr>
              <w:jc w:val="center"/>
              <w:rPr>
                <w:sz w:val="18"/>
                <w:szCs w:val="18"/>
              </w:rPr>
            </w:pPr>
            <w:proofErr w:type="spellStart"/>
            <w:r w:rsidRPr="008300C8">
              <w:rPr>
                <w:sz w:val="18"/>
                <w:szCs w:val="18"/>
              </w:rPr>
              <w:t>Travmatik</w:t>
            </w:r>
            <w:proofErr w:type="spellEnd"/>
            <w:r w:rsidRPr="008300C8">
              <w:rPr>
                <w:sz w:val="18"/>
                <w:szCs w:val="18"/>
              </w:rPr>
              <w:t xml:space="preserve"> ve Ortopedik Cerrahi</w:t>
            </w:r>
          </w:p>
          <w:p w:rsidR="0048351E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-15.00</w:t>
            </w:r>
          </w:p>
        </w:tc>
      </w:tr>
      <w:tr w:rsidR="0048351E" w:rsidRPr="008300C8" w:rsidTr="00170CF4">
        <w:trPr>
          <w:trHeight w:val="699"/>
          <w:jc w:val="center"/>
        </w:trPr>
        <w:tc>
          <w:tcPr>
            <w:tcW w:w="1104" w:type="dxa"/>
            <w:shd w:val="clear" w:color="auto" w:fill="D9D9D9" w:themeFill="background1" w:themeFillShade="D9"/>
            <w:vAlign w:val="center"/>
          </w:tcPr>
          <w:p w:rsidR="0048351E" w:rsidRPr="008300C8" w:rsidRDefault="002639B2" w:rsidP="0048351E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</w:t>
            </w:r>
            <w:r w:rsidR="00031EEF" w:rsidRPr="008300C8">
              <w:rPr>
                <w:b/>
                <w:sz w:val="18"/>
                <w:szCs w:val="18"/>
              </w:rPr>
              <w:t>2</w:t>
            </w:r>
            <w:r w:rsidR="0048351E" w:rsidRPr="008300C8">
              <w:rPr>
                <w:b/>
                <w:sz w:val="18"/>
                <w:szCs w:val="18"/>
              </w:rPr>
              <w:t>.0</w:t>
            </w:r>
            <w:r w:rsidR="00A72A01" w:rsidRPr="008300C8">
              <w:rPr>
                <w:b/>
                <w:sz w:val="18"/>
                <w:szCs w:val="18"/>
              </w:rPr>
              <w:t>6</w:t>
            </w:r>
            <w:r w:rsidR="0048351E" w:rsidRPr="008300C8">
              <w:rPr>
                <w:b/>
                <w:sz w:val="18"/>
                <w:szCs w:val="18"/>
              </w:rPr>
              <w:t>.</w:t>
            </w:r>
            <w:r w:rsidR="00870C7F" w:rsidRPr="008300C8">
              <w:rPr>
                <w:b/>
                <w:sz w:val="18"/>
                <w:szCs w:val="18"/>
              </w:rPr>
              <w:t>202</w:t>
            </w:r>
            <w:r w:rsidR="00031EEF" w:rsidRPr="008300C8">
              <w:rPr>
                <w:b/>
                <w:sz w:val="18"/>
                <w:szCs w:val="18"/>
              </w:rPr>
              <w:t>4</w:t>
            </w:r>
          </w:p>
          <w:p w:rsidR="0048351E" w:rsidRPr="008300C8" w:rsidRDefault="00031EEF" w:rsidP="0048351E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="00E96585" w:rsidRPr="008300C8" w:rsidRDefault="00E96585" w:rsidP="00E965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shd w:val="clear" w:color="auto" w:fill="D9D9D9" w:themeFill="background1" w:themeFillShade="D9"/>
            <w:vAlign w:val="center"/>
          </w:tcPr>
          <w:p w:rsidR="00D6418C" w:rsidRPr="008300C8" w:rsidRDefault="00D6418C" w:rsidP="008300C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Özel Patoloji II</w:t>
            </w:r>
          </w:p>
          <w:p w:rsidR="008665AA" w:rsidRPr="008300C8" w:rsidRDefault="008665AA" w:rsidP="008665AA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00-10.</w:t>
            </w:r>
            <w:r w:rsidRPr="008300C8">
              <w:rPr>
                <w:color w:val="000000" w:themeColor="text1"/>
                <w:sz w:val="18"/>
                <w:szCs w:val="18"/>
              </w:rPr>
              <w:t xml:space="preserve">00 </w:t>
            </w:r>
            <w:r w:rsidRPr="008300C8">
              <w:rPr>
                <w:sz w:val="18"/>
                <w:szCs w:val="18"/>
              </w:rPr>
              <w:t>(Yazılı)</w:t>
            </w:r>
          </w:p>
          <w:p w:rsidR="00D6418C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2.00 (Sözlü)</w:t>
            </w:r>
          </w:p>
        </w:tc>
        <w:tc>
          <w:tcPr>
            <w:tcW w:w="2525" w:type="dxa"/>
            <w:shd w:val="clear" w:color="auto" w:fill="D9D9D9" w:themeFill="background1" w:themeFillShade="D9"/>
            <w:vAlign w:val="center"/>
          </w:tcPr>
          <w:p w:rsidR="00D6418C" w:rsidRPr="008300C8" w:rsidRDefault="00D6418C" w:rsidP="00F8158F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8300C8" w:rsidTr="00973E0D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vAlign w:val="center"/>
          </w:tcPr>
          <w:p w:rsidR="00F67282" w:rsidRPr="008300C8" w:rsidRDefault="00F67282" w:rsidP="00F6728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</w:t>
            </w:r>
            <w:r w:rsidR="00031EEF" w:rsidRPr="008300C8">
              <w:rPr>
                <w:b/>
                <w:sz w:val="18"/>
                <w:szCs w:val="18"/>
              </w:rPr>
              <w:t>3</w:t>
            </w:r>
            <w:r w:rsidRPr="008300C8">
              <w:rPr>
                <w:b/>
                <w:sz w:val="18"/>
                <w:szCs w:val="18"/>
              </w:rPr>
              <w:t>.06.202</w:t>
            </w:r>
            <w:r w:rsidR="00031EEF" w:rsidRPr="008300C8">
              <w:rPr>
                <w:b/>
                <w:sz w:val="18"/>
                <w:szCs w:val="18"/>
              </w:rPr>
              <w:t>4</w:t>
            </w:r>
          </w:p>
          <w:p w:rsidR="00F67282" w:rsidRPr="008300C8" w:rsidRDefault="00031EEF" w:rsidP="00F6728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tesi</w:t>
            </w:r>
            <w:r w:rsidR="00F67282" w:rsidRPr="008300C8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vAlign w:val="center"/>
          </w:tcPr>
          <w:p w:rsidR="00FC5471" w:rsidRPr="008300C8" w:rsidRDefault="00FC5471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Kariyer Planlama</w:t>
            </w:r>
          </w:p>
          <w:p w:rsidR="00FC5471" w:rsidRDefault="00FC5471" w:rsidP="00FC5471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00-10.00</w:t>
            </w:r>
          </w:p>
          <w:p w:rsidR="00FC5471" w:rsidRPr="008300C8" w:rsidRDefault="00FC5471" w:rsidP="00FC5471">
            <w:pPr>
              <w:ind w:left="-346" w:firstLine="346"/>
              <w:jc w:val="center"/>
              <w:rPr>
                <w:sz w:val="18"/>
                <w:szCs w:val="18"/>
              </w:rPr>
            </w:pPr>
          </w:p>
          <w:p w:rsidR="000816EE" w:rsidRPr="00D27782" w:rsidRDefault="000816EE" w:rsidP="000816EE">
            <w:pPr>
              <w:jc w:val="center"/>
              <w:rPr>
                <w:b/>
                <w:sz w:val="18"/>
                <w:szCs w:val="18"/>
              </w:rPr>
            </w:pPr>
            <w:r w:rsidRPr="00D27782">
              <w:rPr>
                <w:b/>
                <w:sz w:val="18"/>
                <w:szCs w:val="18"/>
              </w:rPr>
              <w:t>MSD-1</w:t>
            </w:r>
          </w:p>
          <w:p w:rsidR="000816EE" w:rsidRPr="008300C8" w:rsidRDefault="000816EE" w:rsidP="000816E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Hayvan Hakları/ Ekoloji/ </w:t>
            </w:r>
          </w:p>
          <w:p w:rsidR="000816EE" w:rsidRPr="008300C8" w:rsidRDefault="000816EE" w:rsidP="000816E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Para Yönetimi)</w:t>
            </w:r>
          </w:p>
          <w:p w:rsidR="00CC717D" w:rsidRPr="008300C8" w:rsidRDefault="00FC5471" w:rsidP="00FC54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-12.00</w:t>
            </w:r>
          </w:p>
          <w:p w:rsidR="00B250C4" w:rsidRPr="008300C8" w:rsidRDefault="00B250C4" w:rsidP="00FC5471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tcBorders>
              <w:bottom w:val="single" w:sz="18" w:space="0" w:color="auto"/>
            </w:tcBorders>
            <w:vAlign w:val="center"/>
          </w:tcPr>
          <w:p w:rsidR="0027640C" w:rsidRPr="00D27782" w:rsidRDefault="0027640C" w:rsidP="0027640C">
            <w:pPr>
              <w:jc w:val="center"/>
              <w:rPr>
                <w:b/>
                <w:sz w:val="18"/>
                <w:szCs w:val="18"/>
              </w:rPr>
            </w:pPr>
            <w:r w:rsidRPr="00D27782">
              <w:rPr>
                <w:b/>
                <w:sz w:val="18"/>
                <w:szCs w:val="18"/>
              </w:rPr>
              <w:t>MSD-2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Veteriner Sitoloji/ Arıcılık/ 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Çevre Sağlığında </w:t>
            </w:r>
            <w:proofErr w:type="spellStart"/>
            <w:r w:rsidRPr="008300C8">
              <w:rPr>
                <w:sz w:val="18"/>
                <w:szCs w:val="18"/>
              </w:rPr>
              <w:t>Paraziter</w:t>
            </w:r>
            <w:proofErr w:type="spellEnd"/>
            <w:r w:rsidRPr="008300C8">
              <w:rPr>
                <w:sz w:val="18"/>
                <w:szCs w:val="18"/>
              </w:rPr>
              <w:t xml:space="preserve"> Mücadele)</w:t>
            </w:r>
          </w:p>
          <w:p w:rsidR="00F67282" w:rsidRPr="008300C8" w:rsidRDefault="0027640C" w:rsidP="00D845F9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D845F9" w:rsidRPr="008300C8">
              <w:rPr>
                <w:sz w:val="18"/>
                <w:szCs w:val="18"/>
              </w:rPr>
              <w:t>3.00-14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vAlign w:val="center"/>
          </w:tcPr>
          <w:p w:rsidR="008665AA" w:rsidRPr="00D27782" w:rsidRDefault="008665AA" w:rsidP="008665AA">
            <w:pPr>
              <w:jc w:val="center"/>
              <w:rPr>
                <w:b/>
                <w:sz w:val="18"/>
                <w:szCs w:val="18"/>
              </w:rPr>
            </w:pPr>
            <w:r w:rsidRPr="00D27782">
              <w:rPr>
                <w:b/>
                <w:sz w:val="18"/>
                <w:szCs w:val="18"/>
              </w:rPr>
              <w:t xml:space="preserve">MSD-3 </w:t>
            </w:r>
          </w:p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(Klinik Laboratuvar Teşhis/</w:t>
            </w:r>
          </w:p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ıda Güvenliği/</w:t>
            </w:r>
          </w:p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Klinik Biyokimya)</w:t>
            </w:r>
          </w:p>
          <w:p w:rsidR="00F67282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.00-16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vAlign w:val="center"/>
          </w:tcPr>
          <w:p w:rsidR="00CC717D" w:rsidRPr="008300C8" w:rsidRDefault="00F8158F" w:rsidP="00F8158F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Doğum ve Jinekoloji II</w:t>
            </w:r>
          </w:p>
          <w:p w:rsidR="00F67282" w:rsidRPr="008300C8" w:rsidRDefault="00B250C4" w:rsidP="007E0B6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7E0B61">
              <w:rPr>
                <w:sz w:val="18"/>
                <w:szCs w:val="18"/>
              </w:rPr>
              <w:t>6</w:t>
            </w:r>
            <w:r w:rsidRPr="008300C8">
              <w:rPr>
                <w:sz w:val="18"/>
                <w:szCs w:val="18"/>
              </w:rPr>
              <w:t>.00-1</w:t>
            </w:r>
            <w:r w:rsidR="007E0B61">
              <w:rPr>
                <w:sz w:val="18"/>
                <w:szCs w:val="18"/>
              </w:rPr>
              <w:t>7</w:t>
            </w:r>
            <w:r w:rsidRPr="008300C8">
              <w:rPr>
                <w:sz w:val="18"/>
                <w:szCs w:val="18"/>
              </w:rPr>
              <w:t>.00</w:t>
            </w:r>
          </w:p>
        </w:tc>
      </w:tr>
      <w:tr w:rsidR="00B250C4" w:rsidRPr="008300C8" w:rsidTr="00973E0D">
        <w:trPr>
          <w:trHeight w:val="401"/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4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Türk Dili II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İİT II</w:t>
            </w:r>
          </w:p>
          <w:p w:rsidR="00B250C4" w:rsidRPr="008300C8" w:rsidRDefault="00B250C4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30</w:t>
            </w:r>
            <w:r w:rsidR="008300C8">
              <w:rPr>
                <w:sz w:val="18"/>
                <w:szCs w:val="18"/>
              </w:rPr>
              <w:t>-14.30</w:t>
            </w: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Biyokimya II</w:t>
            </w:r>
          </w:p>
          <w:p w:rsidR="00B250C4" w:rsidRPr="008300C8" w:rsidRDefault="0027640C" w:rsidP="00CC717D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CC717D" w:rsidRPr="008300C8">
              <w:rPr>
                <w:sz w:val="18"/>
                <w:szCs w:val="18"/>
              </w:rPr>
              <w:t>0.00-11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DF1BE9" w:rsidRDefault="00FC5471" w:rsidP="00FC5471">
            <w:pPr>
              <w:jc w:val="center"/>
              <w:rPr>
                <w:sz w:val="18"/>
                <w:szCs w:val="18"/>
              </w:rPr>
            </w:pPr>
            <w:proofErr w:type="spellStart"/>
            <w:r w:rsidRPr="008300C8">
              <w:rPr>
                <w:sz w:val="18"/>
                <w:szCs w:val="18"/>
              </w:rPr>
              <w:t>Protozooloji</w:t>
            </w:r>
            <w:proofErr w:type="spellEnd"/>
            <w:r w:rsidRPr="008300C8">
              <w:rPr>
                <w:sz w:val="18"/>
                <w:szCs w:val="18"/>
              </w:rPr>
              <w:t xml:space="preserve"> 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4.</w:t>
            </w:r>
            <w:r w:rsidR="00244E0B">
              <w:rPr>
                <w:sz w:val="18"/>
                <w:szCs w:val="18"/>
              </w:rPr>
              <w:t>30-15.3</w:t>
            </w:r>
            <w:r w:rsidRPr="008300C8">
              <w:rPr>
                <w:sz w:val="18"/>
                <w:szCs w:val="18"/>
              </w:rPr>
              <w:t xml:space="preserve">0 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</w:tr>
      <w:tr w:rsidR="00B250C4" w:rsidRPr="008300C8" w:rsidTr="00973E0D">
        <w:trPr>
          <w:trHeight w:val="20"/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5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A33D99" w:rsidRPr="008300C8" w:rsidRDefault="00A33D99" w:rsidP="00A33D99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mbriyoloji</w:t>
            </w:r>
          </w:p>
          <w:p w:rsidR="00B250C4" w:rsidRPr="008300C8" w:rsidRDefault="00A33D99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27640C" w:rsidRPr="008300C8">
              <w:rPr>
                <w:sz w:val="18"/>
                <w:szCs w:val="18"/>
              </w:rPr>
              <w:t>0.00-11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Yem Hijyeni ve Teknolojisi</w:t>
            </w:r>
          </w:p>
          <w:p w:rsidR="00B250C4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C5471" w:rsidRPr="008300C8" w:rsidRDefault="00FC5471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Farmakoloji II</w:t>
            </w:r>
          </w:p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856ED5">
              <w:rPr>
                <w:sz w:val="18"/>
                <w:szCs w:val="18"/>
              </w:rPr>
              <w:t>6.00-17</w:t>
            </w:r>
            <w:r w:rsidRPr="008300C8">
              <w:rPr>
                <w:sz w:val="18"/>
                <w:szCs w:val="18"/>
              </w:rPr>
              <w:t xml:space="preserve">.00 </w:t>
            </w:r>
          </w:p>
          <w:p w:rsidR="00B250C4" w:rsidRPr="008300C8" w:rsidRDefault="00B250C4" w:rsidP="008665A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8158F" w:rsidRDefault="00F8158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Kedi Köpek Hastalıkları </w:t>
            </w:r>
          </w:p>
          <w:p w:rsidR="00B250C4" w:rsidRPr="008300C8" w:rsidRDefault="003B7B1F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FC5471">
              <w:rPr>
                <w:sz w:val="18"/>
                <w:szCs w:val="18"/>
              </w:rPr>
              <w:t>1</w:t>
            </w:r>
            <w:r w:rsidRPr="008300C8">
              <w:rPr>
                <w:sz w:val="18"/>
                <w:szCs w:val="18"/>
              </w:rPr>
              <w:t>.</w:t>
            </w:r>
            <w:r w:rsidR="00B250C4" w:rsidRPr="008300C8">
              <w:rPr>
                <w:sz w:val="18"/>
                <w:szCs w:val="18"/>
              </w:rPr>
              <w:t>00-1</w:t>
            </w:r>
            <w:r w:rsidR="00FC5471">
              <w:rPr>
                <w:sz w:val="18"/>
                <w:szCs w:val="18"/>
              </w:rPr>
              <w:t>2</w:t>
            </w:r>
            <w:r w:rsidR="00B250C4" w:rsidRPr="008300C8">
              <w:rPr>
                <w:sz w:val="18"/>
                <w:szCs w:val="18"/>
              </w:rPr>
              <w:t>.00</w:t>
            </w: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6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Fizyoloji I </w:t>
            </w:r>
          </w:p>
          <w:p w:rsidR="00B250C4" w:rsidRPr="008300C8" w:rsidRDefault="003B7B1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20411F">
              <w:rPr>
                <w:sz w:val="18"/>
                <w:szCs w:val="18"/>
              </w:rPr>
              <w:t>0.00-11</w:t>
            </w:r>
            <w:r w:rsidRPr="008300C8">
              <w:rPr>
                <w:sz w:val="18"/>
                <w:szCs w:val="18"/>
              </w:rPr>
              <w:t>.00</w:t>
            </w:r>
          </w:p>
          <w:p w:rsidR="00CC717D" w:rsidRPr="008300C8" w:rsidRDefault="00CC717D" w:rsidP="00B250C4">
            <w:pPr>
              <w:jc w:val="center"/>
              <w:rPr>
                <w:sz w:val="18"/>
                <w:szCs w:val="18"/>
              </w:rPr>
            </w:pPr>
          </w:p>
          <w:p w:rsidR="00B250C4" w:rsidRPr="008300C8" w:rsidRDefault="00B250C4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DS</w:t>
            </w:r>
          </w:p>
          <w:p w:rsidR="00D845F9" w:rsidRPr="008300C8" w:rsidRDefault="00D845F9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</w:tc>
        <w:tc>
          <w:tcPr>
            <w:tcW w:w="1796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DS</w:t>
            </w:r>
          </w:p>
          <w:p w:rsidR="00D845F9" w:rsidRPr="008300C8" w:rsidRDefault="00D845F9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B250C4" w:rsidRPr="008300C8" w:rsidRDefault="00B250C4" w:rsidP="00FC547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FC5471" w:rsidRDefault="00FC5471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ayvan Refahı</w:t>
            </w:r>
          </w:p>
          <w:p w:rsidR="00FC5471" w:rsidRDefault="00FC5471" w:rsidP="00FC54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-10</w:t>
            </w:r>
            <w:r w:rsidRPr="008300C8">
              <w:rPr>
                <w:sz w:val="18"/>
                <w:szCs w:val="18"/>
              </w:rPr>
              <w:t>.00</w:t>
            </w:r>
          </w:p>
          <w:p w:rsidR="00144284" w:rsidRPr="008300C8" w:rsidRDefault="00144284" w:rsidP="00FC5471">
            <w:pPr>
              <w:jc w:val="center"/>
              <w:rPr>
                <w:sz w:val="18"/>
                <w:szCs w:val="18"/>
              </w:rPr>
            </w:pPr>
          </w:p>
          <w:p w:rsidR="00FC5471" w:rsidRPr="00144284" w:rsidRDefault="00FC5471" w:rsidP="00FC5471">
            <w:pPr>
              <w:jc w:val="center"/>
              <w:rPr>
                <w:b/>
                <w:sz w:val="18"/>
                <w:szCs w:val="18"/>
              </w:rPr>
            </w:pPr>
            <w:r w:rsidRPr="00144284">
              <w:rPr>
                <w:b/>
                <w:sz w:val="18"/>
                <w:szCs w:val="18"/>
              </w:rPr>
              <w:t xml:space="preserve">MSD-4 </w:t>
            </w:r>
          </w:p>
          <w:p w:rsidR="00FC5471" w:rsidRPr="008300C8" w:rsidRDefault="00FC5471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Gıda Mevzuatı/ </w:t>
            </w:r>
          </w:p>
          <w:p w:rsidR="00FC5471" w:rsidRPr="008300C8" w:rsidRDefault="00FC5471" w:rsidP="00FC547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gzotik Hayvan Hastalıkları/Jinekolojide Ultrason Kullanımı)</w:t>
            </w:r>
          </w:p>
          <w:p w:rsidR="00B250C4" w:rsidRPr="008300C8" w:rsidRDefault="00FC5471" w:rsidP="0014428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7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 xml:space="preserve">Cuma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              İngilizce II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1.00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A33D99" w:rsidRPr="008300C8" w:rsidRDefault="00A33D99" w:rsidP="00A33D99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Viroloji I</w:t>
            </w:r>
          </w:p>
          <w:p w:rsidR="00A33D99" w:rsidRPr="008300C8" w:rsidRDefault="00A33D99" w:rsidP="00A33D99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8665AA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İç Hastalıklara Giriş</w:t>
            </w:r>
          </w:p>
          <w:p w:rsidR="00B250C4" w:rsidRPr="008300C8" w:rsidRDefault="008665AA" w:rsidP="008665A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DE5C53"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00-1</w:t>
            </w:r>
            <w:r w:rsidR="00DE5C53">
              <w:rPr>
                <w:sz w:val="18"/>
                <w:szCs w:val="18"/>
              </w:rPr>
              <w:t>5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viş Getiren Hayvan Hastalıkları II</w:t>
            </w:r>
          </w:p>
          <w:p w:rsidR="00B250C4" w:rsidRPr="00144284" w:rsidRDefault="00B250C4" w:rsidP="0014428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B7B1F" w:rsidRPr="008300C8">
              <w:rPr>
                <w:sz w:val="18"/>
                <w:szCs w:val="18"/>
              </w:rPr>
              <w:t>5</w:t>
            </w:r>
            <w:r w:rsidRPr="008300C8">
              <w:rPr>
                <w:sz w:val="18"/>
                <w:szCs w:val="18"/>
              </w:rPr>
              <w:t>.00-1</w:t>
            </w:r>
            <w:r w:rsidR="00A33D99" w:rsidRPr="008300C8">
              <w:rPr>
                <w:sz w:val="18"/>
                <w:szCs w:val="18"/>
              </w:rPr>
              <w:t>7</w:t>
            </w:r>
            <w:r w:rsidR="003B7B1F" w:rsidRPr="008300C8">
              <w:rPr>
                <w:sz w:val="18"/>
                <w:szCs w:val="18"/>
              </w:rPr>
              <w:t>.0</w:t>
            </w:r>
            <w:r w:rsidRPr="008300C8">
              <w:rPr>
                <w:sz w:val="18"/>
                <w:szCs w:val="18"/>
              </w:rPr>
              <w:t>0</w:t>
            </w: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8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9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D9D9D9" w:themeFill="background1" w:themeFillShade="D9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0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 xml:space="preserve">Pazartesi  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Biyokimya I</w:t>
            </w:r>
          </w:p>
          <w:p w:rsidR="003B7B1F" w:rsidRPr="008300C8" w:rsidRDefault="00361FA6" w:rsidP="003B7B1F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1.00</w:t>
            </w:r>
          </w:p>
          <w:p w:rsidR="00B250C4" w:rsidRPr="008300C8" w:rsidRDefault="00B250C4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Fizyoloji II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Zootekni II</w:t>
            </w:r>
          </w:p>
          <w:p w:rsidR="00B250C4" w:rsidRPr="008300C8" w:rsidRDefault="003B7B1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6.00</w:t>
            </w:r>
            <w:r w:rsidR="00B250C4" w:rsidRPr="008300C8">
              <w:rPr>
                <w:sz w:val="18"/>
                <w:szCs w:val="18"/>
              </w:rPr>
              <w:t>-</w:t>
            </w:r>
            <w:r w:rsidRPr="008300C8">
              <w:rPr>
                <w:sz w:val="18"/>
                <w:szCs w:val="18"/>
              </w:rPr>
              <w:t>17</w:t>
            </w:r>
            <w:r w:rsidR="00B250C4" w:rsidRPr="008300C8">
              <w:rPr>
                <w:sz w:val="18"/>
                <w:szCs w:val="18"/>
              </w:rPr>
              <w:t>.00</w:t>
            </w: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8158F" w:rsidRDefault="00F8158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Cerrahi II </w:t>
            </w:r>
          </w:p>
          <w:p w:rsidR="006609F9" w:rsidRDefault="006609F9" w:rsidP="00B250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Yazılı-Sözlü)</w:t>
            </w:r>
          </w:p>
          <w:p w:rsidR="00B250C4" w:rsidRPr="008300C8" w:rsidRDefault="00361FA6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4.00-15.00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1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Mikrobiyoloji I</w:t>
            </w:r>
          </w:p>
          <w:p w:rsidR="00B250C4" w:rsidRPr="008300C8" w:rsidRDefault="00973E0D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F8158F" w:rsidRPr="008300C8" w:rsidRDefault="00F8158F" w:rsidP="00F8158F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pidemiyoloji</w:t>
            </w:r>
          </w:p>
          <w:p w:rsidR="00B250C4" w:rsidRPr="008300C8" w:rsidRDefault="003B7B1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</w:t>
            </w:r>
            <w:r w:rsidR="00B250C4" w:rsidRPr="008300C8">
              <w:rPr>
                <w:sz w:val="18"/>
                <w:szCs w:val="18"/>
              </w:rPr>
              <w:t>.00-1</w:t>
            </w:r>
            <w:r w:rsidRPr="008300C8">
              <w:rPr>
                <w:sz w:val="18"/>
                <w:szCs w:val="18"/>
              </w:rPr>
              <w:t>4</w:t>
            </w:r>
            <w:r w:rsidR="00B250C4" w:rsidRPr="008300C8">
              <w:rPr>
                <w:sz w:val="18"/>
                <w:szCs w:val="18"/>
              </w:rPr>
              <w:t>.00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2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2322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istoloji I</w:t>
            </w:r>
          </w:p>
          <w:p w:rsidR="00B250C4" w:rsidRPr="008300C8" w:rsidRDefault="00A2782F" w:rsidP="00DF1F3D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DF1F3D" w:rsidRPr="008300C8">
              <w:rPr>
                <w:sz w:val="18"/>
                <w:szCs w:val="18"/>
              </w:rPr>
              <w:t>1</w:t>
            </w:r>
            <w:r w:rsidRPr="008300C8">
              <w:rPr>
                <w:sz w:val="18"/>
                <w:szCs w:val="18"/>
              </w:rPr>
              <w:t>.00-1</w:t>
            </w:r>
            <w:r w:rsidR="00DF1F3D" w:rsidRPr="008300C8">
              <w:rPr>
                <w:sz w:val="18"/>
                <w:szCs w:val="18"/>
              </w:rPr>
              <w:t>2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1796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44" w:type="dxa"/>
            <w:shd w:val="clear" w:color="auto" w:fill="FFFFFF" w:themeFill="background1"/>
            <w:vAlign w:val="center"/>
          </w:tcPr>
          <w:p w:rsidR="00EF4D21" w:rsidRPr="008300C8" w:rsidRDefault="00EF4D21" w:rsidP="00EF4D2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Dış Hastalıklara Giriş</w:t>
            </w:r>
          </w:p>
          <w:p w:rsidR="00B250C4" w:rsidRPr="008300C8" w:rsidRDefault="003B7B1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</w:t>
            </w:r>
            <w:r w:rsidR="00B250C4" w:rsidRPr="008300C8">
              <w:rPr>
                <w:sz w:val="18"/>
                <w:szCs w:val="18"/>
              </w:rPr>
              <w:t>.00-1</w:t>
            </w:r>
            <w:r w:rsidRPr="008300C8">
              <w:rPr>
                <w:sz w:val="18"/>
                <w:szCs w:val="18"/>
              </w:rPr>
              <w:t>6</w:t>
            </w:r>
            <w:r w:rsidR="00B250C4" w:rsidRPr="008300C8">
              <w:rPr>
                <w:sz w:val="18"/>
                <w:szCs w:val="18"/>
              </w:rPr>
              <w:t>.00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t Hijyeni Muayenesi ve Teknolojisi</w:t>
            </w:r>
          </w:p>
          <w:p w:rsidR="00B250C4" w:rsidRPr="008300C8" w:rsidRDefault="003B7B1F" w:rsidP="00DF1F3D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DF1F3D" w:rsidRPr="008300C8">
              <w:rPr>
                <w:sz w:val="18"/>
                <w:szCs w:val="18"/>
              </w:rPr>
              <w:t>3</w:t>
            </w:r>
            <w:r w:rsidRPr="008300C8">
              <w:rPr>
                <w:sz w:val="18"/>
                <w:szCs w:val="18"/>
              </w:rPr>
              <w:t>.00-1</w:t>
            </w:r>
            <w:r w:rsidR="00DF1F3D" w:rsidRPr="008300C8"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00</w:t>
            </w:r>
          </w:p>
        </w:tc>
      </w:tr>
      <w:tr w:rsidR="00B250C4" w:rsidRPr="008300C8" w:rsidTr="00973E0D">
        <w:trPr>
          <w:jc w:val="center"/>
        </w:trPr>
        <w:tc>
          <w:tcPr>
            <w:tcW w:w="110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3.06.2024</w:t>
            </w:r>
          </w:p>
          <w:p w:rsidR="00B250C4" w:rsidRPr="008300C8" w:rsidRDefault="00B250C4" w:rsidP="00B250C4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2322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nel Patoloji</w:t>
            </w:r>
          </w:p>
          <w:p w:rsidR="00973E0D" w:rsidRPr="008300C8" w:rsidRDefault="00973E0D" w:rsidP="00973E0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00-10.</w:t>
            </w:r>
            <w:r w:rsidRPr="008300C8">
              <w:rPr>
                <w:color w:val="000000" w:themeColor="text1"/>
                <w:sz w:val="18"/>
                <w:szCs w:val="18"/>
              </w:rPr>
              <w:t xml:space="preserve">00 </w:t>
            </w:r>
            <w:r w:rsidRPr="008300C8">
              <w:rPr>
                <w:sz w:val="18"/>
                <w:szCs w:val="18"/>
              </w:rPr>
              <w:t>(Yazılı)</w:t>
            </w:r>
          </w:p>
          <w:p w:rsidR="00B250C4" w:rsidRPr="008300C8" w:rsidRDefault="00973E0D" w:rsidP="00973E0D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2.00 (Sözlü)</w:t>
            </w:r>
          </w:p>
        </w:tc>
        <w:tc>
          <w:tcPr>
            <w:tcW w:w="1844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ıda Hijyeni ve Kontrolü</w:t>
            </w:r>
          </w:p>
          <w:p w:rsidR="00B250C4" w:rsidRPr="008300C8" w:rsidRDefault="003B7B1F" w:rsidP="00B250C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8665AA"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00</w:t>
            </w:r>
            <w:r w:rsidR="00B250C4" w:rsidRPr="008300C8">
              <w:rPr>
                <w:sz w:val="18"/>
                <w:szCs w:val="18"/>
              </w:rPr>
              <w:t>-1</w:t>
            </w:r>
            <w:r w:rsidR="008665AA">
              <w:rPr>
                <w:sz w:val="18"/>
                <w:szCs w:val="18"/>
              </w:rPr>
              <w:t>5</w:t>
            </w:r>
            <w:r w:rsidRPr="008300C8">
              <w:rPr>
                <w:sz w:val="18"/>
                <w:szCs w:val="18"/>
              </w:rPr>
              <w:t>.00</w:t>
            </w:r>
          </w:p>
          <w:p w:rsidR="00B250C4" w:rsidRPr="008300C8" w:rsidRDefault="00B250C4" w:rsidP="00B250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25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F8158F" w:rsidRPr="008300C8" w:rsidRDefault="00F8158F" w:rsidP="00F8158F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ayvan Islahı</w:t>
            </w:r>
          </w:p>
          <w:p w:rsidR="003B7B1F" w:rsidRPr="008300C8" w:rsidRDefault="003B7B1F" w:rsidP="003B7B1F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  <w:p w:rsidR="00B250C4" w:rsidRPr="008300C8" w:rsidRDefault="00B250C4" w:rsidP="003B7B1F">
            <w:pPr>
              <w:rPr>
                <w:sz w:val="18"/>
                <w:szCs w:val="18"/>
              </w:rPr>
            </w:pPr>
          </w:p>
        </w:tc>
      </w:tr>
    </w:tbl>
    <w:p w:rsidR="00AD1E2D" w:rsidRPr="008300C8" w:rsidRDefault="00AD1E2D" w:rsidP="00256B7E">
      <w:pPr>
        <w:ind w:firstLine="708"/>
        <w:jc w:val="center"/>
        <w:rPr>
          <w:sz w:val="18"/>
          <w:szCs w:val="18"/>
        </w:rPr>
      </w:pPr>
    </w:p>
    <w:p w:rsidR="00256B7E" w:rsidRPr="008300C8" w:rsidRDefault="00256B7E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27640C" w:rsidRPr="008300C8" w:rsidRDefault="0027640C" w:rsidP="00256B7E">
      <w:pPr>
        <w:ind w:firstLine="708"/>
        <w:jc w:val="center"/>
        <w:rPr>
          <w:sz w:val="18"/>
          <w:szCs w:val="18"/>
        </w:rPr>
      </w:pPr>
    </w:p>
    <w:p w:rsidR="0027640C" w:rsidRPr="008300C8" w:rsidRDefault="0027640C" w:rsidP="00256B7E">
      <w:pPr>
        <w:ind w:firstLine="708"/>
        <w:jc w:val="center"/>
        <w:rPr>
          <w:sz w:val="18"/>
          <w:szCs w:val="18"/>
        </w:rPr>
      </w:pPr>
    </w:p>
    <w:p w:rsidR="0027640C" w:rsidRPr="008300C8" w:rsidRDefault="0027640C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256B7E">
      <w:pPr>
        <w:ind w:firstLine="708"/>
        <w:jc w:val="center"/>
        <w:rPr>
          <w:sz w:val="18"/>
          <w:szCs w:val="18"/>
        </w:rPr>
      </w:pPr>
    </w:p>
    <w:p w:rsidR="00256B7E" w:rsidRPr="008300C8" w:rsidRDefault="00256B7E" w:rsidP="008D0AB5">
      <w:pPr>
        <w:rPr>
          <w:sz w:val="18"/>
          <w:szCs w:val="18"/>
        </w:rPr>
      </w:pPr>
    </w:p>
    <w:p w:rsidR="00FE6F2F" w:rsidRPr="008300C8" w:rsidRDefault="00FE6F2F" w:rsidP="00FE6F2F">
      <w:pPr>
        <w:pStyle w:val="Altyaz"/>
        <w:spacing w:after="0"/>
        <w:rPr>
          <w:rFonts w:ascii="Times New Roman" w:hAnsi="Times New Roman"/>
          <w:b/>
          <w:sz w:val="18"/>
          <w:szCs w:val="18"/>
        </w:rPr>
      </w:pPr>
      <w:r w:rsidRPr="008300C8">
        <w:rPr>
          <w:rFonts w:ascii="Times New Roman" w:hAnsi="Times New Roman"/>
          <w:b/>
          <w:sz w:val="18"/>
          <w:szCs w:val="18"/>
        </w:rPr>
        <w:t>SİVAS CUMHURİYET ÜNİVERSİTESİ VETERİNER FAKÜLTESİ 2023-2024</w:t>
      </w:r>
    </w:p>
    <w:p w:rsidR="00FE6F2F" w:rsidRPr="008300C8" w:rsidRDefault="00FE6F2F" w:rsidP="00FE6F2F">
      <w:pPr>
        <w:jc w:val="center"/>
        <w:rPr>
          <w:b/>
          <w:sz w:val="18"/>
          <w:szCs w:val="18"/>
        </w:rPr>
      </w:pPr>
      <w:r w:rsidRPr="008300C8">
        <w:rPr>
          <w:b/>
          <w:sz w:val="18"/>
          <w:szCs w:val="18"/>
        </w:rPr>
        <w:t>EĞİTİM ÖĞRETİM YILI BAHAR YARIYILI BÜTÜNLEME SINAV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13"/>
        <w:gridCol w:w="1706"/>
        <w:gridCol w:w="1991"/>
        <w:gridCol w:w="2113"/>
        <w:gridCol w:w="2668"/>
      </w:tblGrid>
      <w:tr w:rsidR="00FE6F2F" w:rsidRPr="008300C8" w:rsidTr="00DE7AED">
        <w:trPr>
          <w:jc w:val="center"/>
        </w:trPr>
        <w:tc>
          <w:tcPr>
            <w:tcW w:w="1113" w:type="dxa"/>
            <w:tcBorders>
              <w:bottom w:val="single" w:sz="18" w:space="0" w:color="auto"/>
            </w:tcBorders>
            <w:shd w:val="clear" w:color="auto" w:fill="E6E6E6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E6E6E6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2113" w:type="dxa"/>
            <w:tcBorders>
              <w:bottom w:val="single" w:sz="18" w:space="0" w:color="auto"/>
            </w:tcBorders>
            <w:shd w:val="clear" w:color="auto" w:fill="E6E6E6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2668" w:type="dxa"/>
            <w:tcBorders>
              <w:bottom w:val="single" w:sz="18" w:space="0" w:color="auto"/>
            </w:tcBorders>
            <w:shd w:val="clear" w:color="auto" w:fill="E6E6E6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4. Sınıf</w:t>
            </w:r>
          </w:p>
        </w:tc>
      </w:tr>
      <w:tr w:rsidR="00FE6F2F" w:rsidRPr="008300C8" w:rsidTr="00170CF4">
        <w:trPr>
          <w:trHeight w:val="721"/>
          <w:jc w:val="center"/>
        </w:trPr>
        <w:tc>
          <w:tcPr>
            <w:tcW w:w="1113" w:type="dxa"/>
            <w:shd w:val="clear" w:color="auto" w:fill="D9D9D9" w:themeFill="background1" w:themeFillShade="D9"/>
            <w:vAlign w:val="center"/>
          </w:tcPr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29.06. 2024</w:t>
            </w:r>
          </w:p>
          <w:p w:rsidR="00FE6F2F" w:rsidRPr="008300C8" w:rsidRDefault="00FE6F2F" w:rsidP="00DE5C53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06" w:type="dxa"/>
            <w:shd w:val="clear" w:color="auto" w:fill="D9D9D9" w:themeFill="background1" w:themeFillShade="D9"/>
            <w:vAlign w:val="center"/>
          </w:tcPr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natomi II</w:t>
            </w:r>
          </w:p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8.30-09.30 (Yazılı)</w:t>
            </w:r>
          </w:p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30-14.00 (Sözlü)</w:t>
            </w:r>
          </w:p>
          <w:p w:rsidR="00FE6F2F" w:rsidRPr="008300C8" w:rsidRDefault="00FE6F2F" w:rsidP="00DE5C53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B2777E" w:rsidRPr="008300C8" w:rsidRDefault="00B2777E" w:rsidP="00B2777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Viroloji I</w:t>
            </w:r>
          </w:p>
          <w:p w:rsidR="00FE6F2F" w:rsidRPr="008300C8" w:rsidRDefault="00B2777E" w:rsidP="00B2777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2113" w:type="dxa"/>
            <w:shd w:val="clear" w:color="auto" w:fill="D9D9D9" w:themeFill="background1" w:themeFillShade="D9"/>
            <w:vAlign w:val="center"/>
          </w:tcPr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8" w:type="dxa"/>
            <w:shd w:val="clear" w:color="auto" w:fill="D9D9D9" w:themeFill="background1" w:themeFillShade="D9"/>
            <w:vAlign w:val="center"/>
          </w:tcPr>
          <w:p w:rsidR="00637B13" w:rsidRPr="008300C8" w:rsidRDefault="00637B13" w:rsidP="00637B1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Kedi Köpek Hastalıkları</w:t>
            </w:r>
          </w:p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B34DB2"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00-</w:t>
            </w:r>
            <w:r w:rsidR="00832CE2" w:rsidRPr="008300C8">
              <w:rPr>
                <w:sz w:val="18"/>
                <w:szCs w:val="18"/>
              </w:rPr>
              <w:t>1</w:t>
            </w:r>
            <w:r w:rsidR="00B34DB2">
              <w:rPr>
                <w:sz w:val="18"/>
                <w:szCs w:val="18"/>
              </w:rPr>
              <w:t>5</w:t>
            </w:r>
            <w:r w:rsidRPr="008300C8">
              <w:rPr>
                <w:sz w:val="18"/>
                <w:szCs w:val="18"/>
              </w:rPr>
              <w:t>.00</w:t>
            </w:r>
          </w:p>
          <w:p w:rsidR="00FE6F2F" w:rsidRPr="008300C8" w:rsidRDefault="00FE6F2F" w:rsidP="00DE5C53">
            <w:pPr>
              <w:jc w:val="center"/>
              <w:rPr>
                <w:sz w:val="18"/>
                <w:szCs w:val="18"/>
              </w:rPr>
            </w:pPr>
          </w:p>
        </w:tc>
      </w:tr>
      <w:tr w:rsidR="00832CE2" w:rsidRPr="008300C8" w:rsidTr="00170CF4">
        <w:trPr>
          <w:trHeight w:val="721"/>
          <w:jc w:val="center"/>
        </w:trPr>
        <w:tc>
          <w:tcPr>
            <w:tcW w:w="1113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30.06. 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1706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Biyokimya I</w:t>
            </w:r>
          </w:p>
          <w:p w:rsidR="00764152" w:rsidRPr="008300C8" w:rsidRDefault="00764152" w:rsidP="0076415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  <w:p w:rsidR="00832CE2" w:rsidRPr="008300C8" w:rsidRDefault="00832CE2" w:rsidP="00832CE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Biyokimya II</w:t>
            </w:r>
          </w:p>
          <w:p w:rsidR="00832CE2" w:rsidRPr="008300C8" w:rsidRDefault="00832CE2" w:rsidP="00EC6ADA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EC6ADA" w:rsidRPr="008300C8">
              <w:rPr>
                <w:sz w:val="18"/>
                <w:szCs w:val="18"/>
              </w:rPr>
              <w:t>0</w:t>
            </w:r>
            <w:r w:rsidRPr="008300C8">
              <w:rPr>
                <w:sz w:val="18"/>
                <w:szCs w:val="18"/>
              </w:rPr>
              <w:t>.00-1</w:t>
            </w:r>
            <w:r w:rsidR="00EC6ADA" w:rsidRPr="008300C8">
              <w:rPr>
                <w:sz w:val="18"/>
                <w:szCs w:val="18"/>
              </w:rPr>
              <w:t>1</w:t>
            </w:r>
            <w:r w:rsidRPr="008300C8">
              <w:rPr>
                <w:sz w:val="18"/>
                <w:szCs w:val="18"/>
              </w:rPr>
              <w:t>.00</w:t>
            </w:r>
          </w:p>
        </w:tc>
        <w:tc>
          <w:tcPr>
            <w:tcW w:w="2113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Farmakoloji II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4.00-15.00</w:t>
            </w:r>
          </w:p>
        </w:tc>
        <w:tc>
          <w:tcPr>
            <w:tcW w:w="2668" w:type="dxa"/>
            <w:shd w:val="clear" w:color="auto" w:fill="D9D9D9" w:themeFill="background1" w:themeFillShade="D9"/>
            <w:vAlign w:val="center"/>
          </w:tcPr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ayvan Islahı</w:t>
            </w:r>
          </w:p>
          <w:p w:rsidR="00832CE2" w:rsidRPr="008300C8" w:rsidRDefault="00764152" w:rsidP="0076415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</w:tc>
      </w:tr>
      <w:tr w:rsidR="00832CE2" w:rsidRPr="008300C8" w:rsidTr="00DE7AED">
        <w:trPr>
          <w:trHeight w:val="721"/>
          <w:jc w:val="center"/>
        </w:trPr>
        <w:tc>
          <w:tcPr>
            <w:tcW w:w="1113" w:type="dxa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1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1706" w:type="dxa"/>
            <w:vAlign w:val="center"/>
          </w:tcPr>
          <w:p w:rsidR="00832CE2" w:rsidRPr="006E1243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6E1243">
              <w:rPr>
                <w:b/>
                <w:sz w:val="18"/>
                <w:szCs w:val="18"/>
              </w:rPr>
              <w:t>MSD-1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Hayvan Hakları/ Ekoloji/ 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Para Yönetimi)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  <w:p w:rsidR="00EC6ADA" w:rsidRPr="008300C8" w:rsidRDefault="00EC6ADA" w:rsidP="00832CE2">
            <w:pPr>
              <w:jc w:val="center"/>
              <w:rPr>
                <w:sz w:val="18"/>
                <w:szCs w:val="18"/>
              </w:rPr>
            </w:pP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Kariyer Planlama</w:t>
            </w:r>
          </w:p>
          <w:p w:rsidR="00832CE2" w:rsidRPr="008300C8" w:rsidRDefault="00512E7A" w:rsidP="00637B1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14.00-15.00 </w:t>
            </w:r>
          </w:p>
        </w:tc>
        <w:tc>
          <w:tcPr>
            <w:tcW w:w="0" w:type="auto"/>
            <w:vAlign w:val="center"/>
          </w:tcPr>
          <w:p w:rsidR="00B2777E" w:rsidRPr="008300C8" w:rsidRDefault="00B2777E" w:rsidP="00B2777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nel Patoloji</w:t>
            </w:r>
          </w:p>
          <w:p w:rsidR="00B2777E" w:rsidRPr="008300C8" w:rsidRDefault="00B2777E" w:rsidP="00B2777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00-10.</w:t>
            </w:r>
            <w:r w:rsidRPr="008300C8">
              <w:rPr>
                <w:color w:val="000000" w:themeColor="text1"/>
                <w:sz w:val="18"/>
                <w:szCs w:val="18"/>
              </w:rPr>
              <w:t xml:space="preserve">00 </w:t>
            </w:r>
            <w:r w:rsidRPr="008300C8">
              <w:rPr>
                <w:sz w:val="18"/>
                <w:szCs w:val="18"/>
              </w:rPr>
              <w:t>(Yazılı)</w:t>
            </w:r>
          </w:p>
          <w:p w:rsidR="00B2777E" w:rsidRPr="008300C8" w:rsidRDefault="00B2777E" w:rsidP="00B2777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2.00 (Sözlü)</w:t>
            </w:r>
          </w:p>
          <w:p w:rsidR="00832CE2" w:rsidRPr="008300C8" w:rsidRDefault="00832CE2" w:rsidP="00B2777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13" w:type="dxa"/>
            <w:vAlign w:val="center"/>
          </w:tcPr>
          <w:p w:rsidR="00555D84" w:rsidRPr="008300C8" w:rsidRDefault="00555D84" w:rsidP="00555D8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Dış Hastalıklara Giriş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2668" w:type="dxa"/>
            <w:vAlign w:val="center"/>
          </w:tcPr>
          <w:p w:rsidR="00637B13" w:rsidRPr="008300C8" w:rsidRDefault="00367AF6" w:rsidP="00637B1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37B13" w:rsidRPr="008300C8">
              <w:rPr>
                <w:sz w:val="18"/>
                <w:szCs w:val="18"/>
              </w:rPr>
              <w:t>Doğum ve Jinekoloji II</w:t>
            </w:r>
          </w:p>
          <w:p w:rsidR="00EC6ADA" w:rsidRPr="008300C8" w:rsidRDefault="00B34DB2" w:rsidP="00207AE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-14</w:t>
            </w:r>
            <w:r w:rsidR="00512E7A" w:rsidRPr="008300C8">
              <w:rPr>
                <w:sz w:val="18"/>
                <w:szCs w:val="18"/>
              </w:rPr>
              <w:t>.00</w:t>
            </w:r>
          </w:p>
          <w:p w:rsidR="00512E7A" w:rsidRPr="008300C8" w:rsidRDefault="00512E7A" w:rsidP="00207AE4">
            <w:pPr>
              <w:jc w:val="center"/>
              <w:rPr>
                <w:sz w:val="18"/>
                <w:szCs w:val="18"/>
              </w:rPr>
            </w:pPr>
          </w:p>
          <w:p w:rsidR="00832CE2" w:rsidRPr="008300C8" w:rsidRDefault="00832CE2" w:rsidP="00DE7AED">
            <w:pPr>
              <w:jc w:val="center"/>
              <w:rPr>
                <w:sz w:val="18"/>
                <w:szCs w:val="18"/>
              </w:rPr>
            </w:pPr>
          </w:p>
        </w:tc>
      </w:tr>
      <w:tr w:rsidR="00832CE2" w:rsidRPr="008300C8" w:rsidTr="00637B13">
        <w:trPr>
          <w:trHeight w:val="1426"/>
          <w:jc w:val="center"/>
        </w:trPr>
        <w:tc>
          <w:tcPr>
            <w:tcW w:w="1113" w:type="dxa"/>
            <w:tcBorders>
              <w:bottom w:val="single" w:sz="18" w:space="0" w:color="auto"/>
            </w:tcBorders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2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Salı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06" w:type="dxa"/>
            <w:tcBorders>
              <w:bottom w:val="single" w:sz="18" w:space="0" w:color="auto"/>
            </w:tcBorders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Türk Dili II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İİT II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30</w:t>
            </w:r>
            <w:r w:rsidR="00B34DB2">
              <w:rPr>
                <w:sz w:val="18"/>
                <w:szCs w:val="18"/>
              </w:rPr>
              <w:t>-14.3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B2777E" w:rsidRPr="008300C8" w:rsidRDefault="00B2777E" w:rsidP="00B2777E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Yem Hijyeni Teknolojisi</w:t>
            </w:r>
          </w:p>
          <w:p w:rsidR="00EF4D21" w:rsidRPr="008300C8" w:rsidRDefault="0072160C" w:rsidP="00B2777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</w:t>
            </w:r>
            <w:r w:rsidR="00B2777E"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13" w:type="dxa"/>
            <w:tcBorders>
              <w:bottom w:val="single" w:sz="18" w:space="0" w:color="auto"/>
            </w:tcBorders>
            <w:vAlign w:val="center"/>
          </w:tcPr>
          <w:p w:rsidR="00832CE2" w:rsidRPr="006E1243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6E1243">
              <w:rPr>
                <w:b/>
                <w:sz w:val="18"/>
                <w:szCs w:val="18"/>
              </w:rPr>
              <w:t xml:space="preserve">MSD-3 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(Klinik Laboratuvar Teşhis/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ıda Güvenliği/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Klinik Biyokimya)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</w:tc>
        <w:tc>
          <w:tcPr>
            <w:tcW w:w="2668" w:type="dxa"/>
            <w:tcBorders>
              <w:bottom w:val="single" w:sz="18" w:space="0" w:color="auto"/>
            </w:tcBorders>
            <w:vAlign w:val="center"/>
          </w:tcPr>
          <w:p w:rsidR="00637B13" w:rsidRPr="008300C8" w:rsidRDefault="00637B13" w:rsidP="00637B13">
            <w:pPr>
              <w:jc w:val="center"/>
              <w:rPr>
                <w:sz w:val="18"/>
                <w:szCs w:val="18"/>
              </w:rPr>
            </w:pPr>
            <w:proofErr w:type="spellStart"/>
            <w:r w:rsidRPr="008300C8">
              <w:rPr>
                <w:sz w:val="18"/>
                <w:szCs w:val="18"/>
              </w:rPr>
              <w:t>Travmatik</w:t>
            </w:r>
            <w:proofErr w:type="spellEnd"/>
            <w:r w:rsidRPr="008300C8">
              <w:rPr>
                <w:sz w:val="18"/>
                <w:szCs w:val="18"/>
              </w:rPr>
              <w:t xml:space="preserve"> ve Ortopedik Cerrahi</w:t>
            </w:r>
          </w:p>
          <w:p w:rsidR="00832CE2" w:rsidRPr="008300C8" w:rsidRDefault="00DA332B" w:rsidP="00244E0B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B34DB2"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</w:t>
            </w:r>
            <w:r w:rsidR="00244E0B">
              <w:rPr>
                <w:sz w:val="18"/>
                <w:szCs w:val="18"/>
              </w:rPr>
              <w:t>3</w:t>
            </w:r>
            <w:r w:rsidRPr="008300C8">
              <w:rPr>
                <w:sz w:val="18"/>
                <w:szCs w:val="18"/>
              </w:rPr>
              <w:t>0-1</w:t>
            </w:r>
            <w:r w:rsidR="00DE7AED" w:rsidRPr="008300C8">
              <w:rPr>
                <w:sz w:val="18"/>
                <w:szCs w:val="18"/>
              </w:rPr>
              <w:t>5</w:t>
            </w:r>
            <w:r w:rsidR="00244E0B">
              <w:rPr>
                <w:sz w:val="18"/>
                <w:szCs w:val="18"/>
              </w:rPr>
              <w:t>.3</w:t>
            </w:r>
            <w:r w:rsidRPr="008300C8">
              <w:rPr>
                <w:sz w:val="18"/>
                <w:szCs w:val="18"/>
              </w:rPr>
              <w:t>0</w:t>
            </w:r>
          </w:p>
        </w:tc>
      </w:tr>
      <w:tr w:rsidR="00832CE2" w:rsidRPr="008300C8" w:rsidTr="00DE7AED">
        <w:trPr>
          <w:jc w:val="center"/>
        </w:trPr>
        <w:tc>
          <w:tcPr>
            <w:tcW w:w="111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3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1706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mbriyoloji</w:t>
            </w:r>
          </w:p>
          <w:p w:rsidR="006E1243" w:rsidRDefault="003E63AD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</w:t>
            </w:r>
            <w:r w:rsidR="00832CE2" w:rsidRPr="008300C8">
              <w:rPr>
                <w:sz w:val="18"/>
                <w:szCs w:val="18"/>
              </w:rPr>
              <w:t>.00</w:t>
            </w:r>
            <w:r w:rsidR="0027640C" w:rsidRPr="008300C8">
              <w:rPr>
                <w:sz w:val="18"/>
                <w:szCs w:val="18"/>
              </w:rPr>
              <w:t xml:space="preserve"> </w:t>
            </w:r>
          </w:p>
          <w:p w:rsidR="006E1243" w:rsidRDefault="006E1243" w:rsidP="0027640C">
            <w:pPr>
              <w:jc w:val="center"/>
              <w:rPr>
                <w:sz w:val="18"/>
                <w:szCs w:val="18"/>
              </w:rPr>
            </w:pP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Fizyoloji I 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4.00-15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EF4D21" w:rsidRPr="008300C8" w:rsidRDefault="00EF4D21" w:rsidP="00EF4D2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Mikrobiyoloji I</w:t>
            </w:r>
          </w:p>
          <w:p w:rsidR="00EF4D21" w:rsidRPr="008300C8" w:rsidRDefault="00EF4D21" w:rsidP="00EF4D2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5.00-16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1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Özel Patoloji II</w:t>
            </w:r>
          </w:p>
          <w:p w:rsidR="00832CE2" w:rsidRPr="008300C8" w:rsidRDefault="00832CE2" w:rsidP="00832CE2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09.00-10.</w:t>
            </w:r>
            <w:r w:rsidRPr="008300C8">
              <w:rPr>
                <w:color w:val="000000" w:themeColor="text1"/>
                <w:sz w:val="18"/>
                <w:szCs w:val="18"/>
              </w:rPr>
              <w:t xml:space="preserve">00 </w:t>
            </w:r>
            <w:r w:rsidRPr="008300C8">
              <w:rPr>
                <w:sz w:val="18"/>
                <w:szCs w:val="18"/>
              </w:rPr>
              <w:t>(Yazılı)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2.00 (Sözlü)</w:t>
            </w:r>
          </w:p>
        </w:tc>
        <w:tc>
          <w:tcPr>
            <w:tcW w:w="2668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ayvan Refahı</w:t>
            </w:r>
          </w:p>
          <w:p w:rsidR="00B34DB2" w:rsidRDefault="00B34DB2" w:rsidP="00B34DB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8300C8">
              <w:rPr>
                <w:sz w:val="18"/>
                <w:szCs w:val="18"/>
              </w:rPr>
              <w:t>.00-1</w:t>
            </w:r>
            <w:r>
              <w:rPr>
                <w:sz w:val="18"/>
                <w:szCs w:val="18"/>
              </w:rPr>
              <w:t>4</w:t>
            </w:r>
            <w:r w:rsidRPr="008300C8">
              <w:rPr>
                <w:sz w:val="18"/>
                <w:szCs w:val="18"/>
              </w:rPr>
              <w:t>.00</w:t>
            </w:r>
          </w:p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</w:p>
          <w:p w:rsidR="00B34DB2" w:rsidRPr="006E1243" w:rsidRDefault="00B34DB2" w:rsidP="00B34DB2">
            <w:pPr>
              <w:jc w:val="center"/>
              <w:rPr>
                <w:b/>
                <w:sz w:val="18"/>
                <w:szCs w:val="18"/>
              </w:rPr>
            </w:pPr>
            <w:r w:rsidRPr="006E1243">
              <w:rPr>
                <w:b/>
                <w:sz w:val="18"/>
                <w:szCs w:val="18"/>
              </w:rPr>
              <w:t xml:space="preserve">MSD-4 </w:t>
            </w:r>
          </w:p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Gıda Mevzuatı/ </w:t>
            </w:r>
          </w:p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gzotik Hayvan Hastalıkları/Jinekolojide Ultrason Kullanımı)</w:t>
            </w:r>
          </w:p>
          <w:p w:rsidR="00832CE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6.00-17.00</w:t>
            </w:r>
          </w:p>
        </w:tc>
      </w:tr>
      <w:tr w:rsidR="00832CE2" w:rsidRPr="008300C8" w:rsidTr="00DE7AED">
        <w:trPr>
          <w:trHeight w:val="401"/>
          <w:jc w:val="center"/>
        </w:trPr>
        <w:tc>
          <w:tcPr>
            <w:tcW w:w="1113" w:type="dxa"/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4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Histoloji I</w:t>
            </w:r>
          </w:p>
          <w:p w:rsidR="0027640C" w:rsidRDefault="0027640C" w:rsidP="0027640C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0.00-11</w:t>
            </w:r>
            <w:r w:rsidRPr="008300C8">
              <w:rPr>
                <w:sz w:val="18"/>
                <w:szCs w:val="18"/>
              </w:rPr>
              <w:t>.00</w:t>
            </w:r>
          </w:p>
          <w:p w:rsidR="004F53E5" w:rsidRDefault="004F53E5" w:rsidP="004F53E5">
            <w:pPr>
              <w:ind w:left="-346" w:firstLine="346"/>
              <w:jc w:val="center"/>
              <w:rPr>
                <w:sz w:val="18"/>
                <w:szCs w:val="18"/>
              </w:rPr>
            </w:pPr>
          </w:p>
          <w:p w:rsidR="004F53E5" w:rsidRPr="008300C8" w:rsidRDefault="004F53E5" w:rsidP="004F53E5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DS</w:t>
            </w:r>
          </w:p>
          <w:p w:rsidR="003E63AD" w:rsidRPr="008300C8" w:rsidRDefault="004F53E5" w:rsidP="004F53E5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  <w:p w:rsidR="004F53E5" w:rsidRPr="008300C8" w:rsidRDefault="004F53E5" w:rsidP="004F53E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ADS</w:t>
            </w:r>
          </w:p>
          <w:p w:rsidR="003E63AD" w:rsidRPr="008300C8" w:rsidRDefault="004F53E5" w:rsidP="004F53E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5.00-16.00</w:t>
            </w:r>
          </w:p>
        </w:tc>
        <w:tc>
          <w:tcPr>
            <w:tcW w:w="2113" w:type="dxa"/>
            <w:shd w:val="clear" w:color="auto" w:fill="FFFFFF" w:themeFill="background1"/>
            <w:vAlign w:val="center"/>
          </w:tcPr>
          <w:p w:rsidR="00637B13" w:rsidRPr="008300C8" w:rsidRDefault="00637B13" w:rsidP="00637B13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Zootekni II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4.00-15.00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viş Getiren Hayvan Hastalıkları II</w:t>
            </w:r>
          </w:p>
          <w:p w:rsidR="00B34DB2" w:rsidRPr="008300C8" w:rsidRDefault="00B34DB2" w:rsidP="00B34DB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.00-17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637B13">
            <w:pPr>
              <w:jc w:val="center"/>
              <w:rPr>
                <w:sz w:val="18"/>
                <w:szCs w:val="18"/>
              </w:rPr>
            </w:pPr>
          </w:p>
        </w:tc>
      </w:tr>
      <w:tr w:rsidR="00832CE2" w:rsidRPr="008300C8" w:rsidTr="00DE7AED">
        <w:trPr>
          <w:trHeight w:val="401"/>
          <w:jc w:val="center"/>
        </w:trPr>
        <w:tc>
          <w:tcPr>
            <w:tcW w:w="1113" w:type="dxa"/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5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1706" w:type="dxa"/>
            <w:shd w:val="clear" w:color="auto" w:fill="FFFFFF" w:themeFill="background1"/>
            <w:vAlign w:val="center"/>
          </w:tcPr>
          <w:p w:rsidR="004F53E5" w:rsidRDefault="0027640C" w:rsidP="00832CE2">
            <w:pPr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        </w:t>
            </w:r>
          </w:p>
          <w:p w:rsidR="00832CE2" w:rsidRPr="008300C8" w:rsidRDefault="00832CE2" w:rsidP="004F53E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İngilizce II</w:t>
            </w:r>
          </w:p>
          <w:p w:rsidR="00832CE2" w:rsidRPr="008300C8" w:rsidRDefault="00832CE2" w:rsidP="004F53E5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0.00-11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4F53E5" w:rsidRDefault="004F53E5" w:rsidP="00832CE2">
            <w:pPr>
              <w:jc w:val="center"/>
              <w:rPr>
                <w:sz w:val="18"/>
                <w:szCs w:val="18"/>
              </w:rPr>
            </w:pPr>
          </w:p>
          <w:p w:rsidR="00832CE2" w:rsidRPr="008300C8" w:rsidRDefault="004F53E5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enel Parazitoloji</w:t>
            </w:r>
            <w:r w:rsidRPr="008300C8">
              <w:rPr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="00832CE2" w:rsidRPr="008300C8">
              <w:rPr>
                <w:sz w:val="18"/>
                <w:szCs w:val="18"/>
              </w:rPr>
              <w:t>13.00-14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13" w:type="dxa"/>
            <w:shd w:val="clear" w:color="auto" w:fill="FFFFFF" w:themeFill="background1"/>
            <w:vAlign w:val="center"/>
          </w:tcPr>
          <w:p w:rsidR="00637B13" w:rsidRPr="008300C8" w:rsidRDefault="00637B13" w:rsidP="00637B13">
            <w:pPr>
              <w:jc w:val="center"/>
              <w:rPr>
                <w:sz w:val="18"/>
                <w:szCs w:val="18"/>
              </w:rPr>
            </w:pPr>
            <w:proofErr w:type="spellStart"/>
            <w:r w:rsidRPr="008300C8">
              <w:rPr>
                <w:sz w:val="18"/>
                <w:szCs w:val="18"/>
              </w:rPr>
              <w:t>Protozooloji</w:t>
            </w:r>
            <w:proofErr w:type="spellEnd"/>
          </w:p>
          <w:p w:rsidR="00832CE2" w:rsidRPr="008300C8" w:rsidRDefault="003E63AD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</w:t>
            </w:r>
            <w:r w:rsidR="00832CE2" w:rsidRPr="008300C8">
              <w:rPr>
                <w:sz w:val="18"/>
                <w:szCs w:val="18"/>
              </w:rPr>
              <w:t>0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Cerrahi II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4.00-15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32CE2" w:rsidRPr="008300C8" w:rsidTr="00170CF4">
        <w:trPr>
          <w:trHeight w:val="401"/>
          <w:jc w:val="center"/>
        </w:trPr>
        <w:tc>
          <w:tcPr>
            <w:tcW w:w="1113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6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06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EF4D21" w:rsidRPr="008300C8" w:rsidRDefault="00EF4D21" w:rsidP="00EF4D2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Fizyoloji II</w:t>
            </w:r>
          </w:p>
          <w:p w:rsidR="00832CE2" w:rsidRPr="008300C8" w:rsidRDefault="00EF4D21" w:rsidP="00EF4D21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.00</w:t>
            </w:r>
          </w:p>
        </w:tc>
        <w:tc>
          <w:tcPr>
            <w:tcW w:w="2113" w:type="dxa"/>
            <w:shd w:val="clear" w:color="auto" w:fill="D9D9D9" w:themeFill="background1" w:themeFillShade="D9"/>
            <w:vAlign w:val="center"/>
          </w:tcPr>
          <w:p w:rsidR="00555D84" w:rsidRPr="008300C8" w:rsidRDefault="00555D84" w:rsidP="00555D84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İç Hastalıklara Giriş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1.00-12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8" w:type="dxa"/>
            <w:shd w:val="clear" w:color="auto" w:fill="D9D9D9" w:themeFill="background1" w:themeFillShade="D9"/>
            <w:vAlign w:val="center"/>
          </w:tcPr>
          <w:p w:rsidR="00DA332B" w:rsidRPr="008300C8" w:rsidRDefault="00DA332B" w:rsidP="00DA332B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pidemiyoloji</w:t>
            </w:r>
          </w:p>
          <w:p w:rsidR="00DA332B" w:rsidRPr="008300C8" w:rsidRDefault="00DA332B" w:rsidP="00DA332B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</w:t>
            </w:r>
            <w:r w:rsidR="003E63AD" w:rsidRPr="008300C8">
              <w:rPr>
                <w:sz w:val="18"/>
                <w:szCs w:val="18"/>
              </w:rPr>
              <w:t>4.00-15</w:t>
            </w:r>
            <w:r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32CE2" w:rsidRPr="008300C8" w:rsidTr="00170CF4">
        <w:trPr>
          <w:trHeight w:val="401"/>
          <w:jc w:val="center"/>
        </w:trPr>
        <w:tc>
          <w:tcPr>
            <w:tcW w:w="1113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07.07.2024</w:t>
            </w:r>
          </w:p>
          <w:p w:rsidR="00832CE2" w:rsidRPr="008300C8" w:rsidRDefault="00832CE2" w:rsidP="00832CE2">
            <w:pPr>
              <w:jc w:val="center"/>
              <w:rPr>
                <w:b/>
                <w:sz w:val="18"/>
                <w:szCs w:val="18"/>
              </w:rPr>
            </w:pPr>
            <w:r w:rsidRPr="008300C8">
              <w:rPr>
                <w:b/>
                <w:sz w:val="18"/>
                <w:szCs w:val="18"/>
              </w:rPr>
              <w:t>Pazar</w:t>
            </w:r>
          </w:p>
        </w:tc>
        <w:tc>
          <w:tcPr>
            <w:tcW w:w="1706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27640C" w:rsidRPr="006E1243" w:rsidRDefault="0027640C" w:rsidP="0027640C">
            <w:pPr>
              <w:jc w:val="center"/>
              <w:rPr>
                <w:b/>
                <w:sz w:val="18"/>
                <w:szCs w:val="18"/>
              </w:rPr>
            </w:pPr>
            <w:r w:rsidRPr="006E1243">
              <w:rPr>
                <w:b/>
                <w:sz w:val="18"/>
                <w:szCs w:val="18"/>
              </w:rPr>
              <w:t>MSD-2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(Veteriner Sitoloji/ Arıcılık/ </w:t>
            </w:r>
          </w:p>
          <w:p w:rsidR="0027640C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 xml:space="preserve">Çevre Sağlığında </w:t>
            </w:r>
            <w:proofErr w:type="spellStart"/>
            <w:r w:rsidRPr="008300C8">
              <w:rPr>
                <w:sz w:val="18"/>
                <w:szCs w:val="18"/>
              </w:rPr>
              <w:t>Paraziter</w:t>
            </w:r>
            <w:proofErr w:type="spellEnd"/>
            <w:r w:rsidRPr="008300C8">
              <w:rPr>
                <w:sz w:val="18"/>
                <w:szCs w:val="18"/>
              </w:rPr>
              <w:t xml:space="preserve"> Mücadele)</w:t>
            </w:r>
          </w:p>
          <w:p w:rsidR="00832CE2" w:rsidRPr="008300C8" w:rsidRDefault="0027640C" w:rsidP="0027640C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1.00-12.00</w:t>
            </w:r>
          </w:p>
        </w:tc>
        <w:tc>
          <w:tcPr>
            <w:tcW w:w="2113" w:type="dxa"/>
            <w:shd w:val="clear" w:color="auto" w:fill="D9D9D9" w:themeFill="background1" w:themeFillShade="D9"/>
            <w:vAlign w:val="center"/>
          </w:tcPr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Gıda Hijyeni ve Kontrolü</w:t>
            </w:r>
          </w:p>
          <w:p w:rsidR="00832CE2" w:rsidRPr="008300C8" w:rsidRDefault="003E63AD" w:rsidP="003E63AD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3.00-14</w:t>
            </w:r>
            <w:r w:rsidR="00832CE2" w:rsidRPr="008300C8">
              <w:rPr>
                <w:sz w:val="18"/>
                <w:szCs w:val="18"/>
              </w:rPr>
              <w:t>.00</w:t>
            </w:r>
          </w:p>
          <w:p w:rsidR="00832CE2" w:rsidRPr="008300C8" w:rsidRDefault="00832CE2" w:rsidP="00832C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8" w:type="dxa"/>
            <w:shd w:val="clear" w:color="auto" w:fill="D9D9D9" w:themeFill="background1" w:themeFillShade="D9"/>
            <w:vAlign w:val="center"/>
          </w:tcPr>
          <w:p w:rsidR="00DA332B" w:rsidRPr="008300C8" w:rsidRDefault="00DA332B" w:rsidP="00DA332B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Et Hijyeni Muayenesi ve Teknolojisi</w:t>
            </w:r>
          </w:p>
          <w:p w:rsidR="00832CE2" w:rsidRPr="008300C8" w:rsidRDefault="00DA332B" w:rsidP="00DA332B">
            <w:pPr>
              <w:jc w:val="center"/>
              <w:rPr>
                <w:sz w:val="18"/>
                <w:szCs w:val="18"/>
              </w:rPr>
            </w:pPr>
            <w:r w:rsidRPr="008300C8">
              <w:rPr>
                <w:sz w:val="18"/>
                <w:szCs w:val="18"/>
              </w:rPr>
              <w:t>14.00-15.00</w:t>
            </w:r>
          </w:p>
        </w:tc>
      </w:tr>
    </w:tbl>
    <w:p w:rsidR="00FE6F2F" w:rsidRPr="008300C8" w:rsidRDefault="00FE6F2F" w:rsidP="00FE6F2F">
      <w:pPr>
        <w:ind w:firstLine="708"/>
        <w:jc w:val="center"/>
        <w:rPr>
          <w:sz w:val="18"/>
          <w:szCs w:val="18"/>
        </w:rPr>
      </w:pPr>
    </w:p>
    <w:p w:rsidR="00FE6F2F" w:rsidRPr="008300C8" w:rsidRDefault="00FE6F2F" w:rsidP="00FE6F2F">
      <w:pPr>
        <w:ind w:firstLine="708"/>
        <w:rPr>
          <w:sz w:val="18"/>
          <w:szCs w:val="18"/>
        </w:rPr>
      </w:pPr>
      <w:r w:rsidRPr="008300C8">
        <w:rPr>
          <w:sz w:val="18"/>
          <w:szCs w:val="18"/>
        </w:rPr>
        <w:t>1-Sınavlar ders sorumluları tarafından yapılacaktır.</w:t>
      </w:r>
    </w:p>
    <w:p w:rsidR="00FE6F2F" w:rsidRPr="008300C8" w:rsidRDefault="00FE6F2F" w:rsidP="00FE6F2F">
      <w:pPr>
        <w:ind w:firstLine="708"/>
        <w:rPr>
          <w:sz w:val="18"/>
          <w:szCs w:val="18"/>
        </w:rPr>
      </w:pPr>
      <w:r w:rsidRPr="008300C8">
        <w:rPr>
          <w:sz w:val="18"/>
          <w:szCs w:val="18"/>
        </w:rPr>
        <w:t>2-Sınavlarda ilgili Anabilim Dalı Öğretim Elemanları görevlidir.</w:t>
      </w:r>
    </w:p>
    <w:p w:rsidR="00FE6F2F" w:rsidRPr="008300C8" w:rsidRDefault="00FE6F2F" w:rsidP="00FE6F2F">
      <w:pPr>
        <w:ind w:left="708" w:right="-648"/>
        <w:rPr>
          <w:sz w:val="18"/>
          <w:szCs w:val="18"/>
        </w:rPr>
      </w:pPr>
      <w:r w:rsidRPr="008300C8">
        <w:rPr>
          <w:sz w:val="18"/>
          <w:szCs w:val="18"/>
        </w:rPr>
        <w:t>3-Sınavlar, programda belirtilen gün ve saatte Veteriner Fakültesi dersliklerinde yapılacaktır.</w:t>
      </w:r>
    </w:p>
    <w:p w:rsidR="0091443E" w:rsidRDefault="00FE6F2F" w:rsidP="00155A30">
      <w:pPr>
        <w:spacing w:after="200" w:line="276" w:lineRule="auto"/>
        <w:ind w:firstLine="708"/>
        <w:rPr>
          <w:b/>
          <w:sz w:val="18"/>
          <w:szCs w:val="18"/>
        </w:rPr>
      </w:pPr>
      <w:r w:rsidRPr="008300C8">
        <w:rPr>
          <w:sz w:val="18"/>
          <w:szCs w:val="18"/>
        </w:rPr>
        <w:t>4-Gözetmen ihtiyacı sınav sorumluları tarafından en geç 1 gün önceden Dekanlığa bildirilecektir</w:t>
      </w:r>
    </w:p>
    <w:sectPr w:rsidR="0091443E" w:rsidSect="00022342"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YyNjQ0MzI3NTZX0lEKTi0uzszPAykwrAUAySQL4CwAAAA="/>
  </w:docVars>
  <w:rsids>
    <w:rsidRoot w:val="00AD1E2D"/>
    <w:rsid w:val="00022342"/>
    <w:rsid w:val="00031EEF"/>
    <w:rsid w:val="000373E4"/>
    <w:rsid w:val="00050751"/>
    <w:rsid w:val="000613D3"/>
    <w:rsid w:val="00065C03"/>
    <w:rsid w:val="000706B3"/>
    <w:rsid w:val="000816EE"/>
    <w:rsid w:val="0008260F"/>
    <w:rsid w:val="0009706D"/>
    <w:rsid w:val="000C0902"/>
    <w:rsid w:val="000F705C"/>
    <w:rsid w:val="00104CD4"/>
    <w:rsid w:val="00107FE6"/>
    <w:rsid w:val="00144284"/>
    <w:rsid w:val="001450BC"/>
    <w:rsid w:val="00155A30"/>
    <w:rsid w:val="001625F4"/>
    <w:rsid w:val="0016312B"/>
    <w:rsid w:val="0016526C"/>
    <w:rsid w:val="00170CF4"/>
    <w:rsid w:val="001952E6"/>
    <w:rsid w:val="00195F0B"/>
    <w:rsid w:val="00197E60"/>
    <w:rsid w:val="001A6384"/>
    <w:rsid w:val="001F2198"/>
    <w:rsid w:val="0020411F"/>
    <w:rsid w:val="002047C5"/>
    <w:rsid w:val="00206638"/>
    <w:rsid w:val="00207AE4"/>
    <w:rsid w:val="00224D56"/>
    <w:rsid w:val="00244E0B"/>
    <w:rsid w:val="00256B7E"/>
    <w:rsid w:val="00257C2D"/>
    <w:rsid w:val="0026230E"/>
    <w:rsid w:val="002639B2"/>
    <w:rsid w:val="0027553F"/>
    <w:rsid w:val="0027640C"/>
    <w:rsid w:val="00297135"/>
    <w:rsid w:val="002A6F82"/>
    <w:rsid w:val="002B5C37"/>
    <w:rsid w:val="002D529F"/>
    <w:rsid w:val="003038AF"/>
    <w:rsid w:val="003104BE"/>
    <w:rsid w:val="00311830"/>
    <w:rsid w:val="00321D2B"/>
    <w:rsid w:val="00357515"/>
    <w:rsid w:val="00361FA6"/>
    <w:rsid w:val="00367AF6"/>
    <w:rsid w:val="00383E31"/>
    <w:rsid w:val="00391EB5"/>
    <w:rsid w:val="003A14C3"/>
    <w:rsid w:val="003B7779"/>
    <w:rsid w:val="003B7B1F"/>
    <w:rsid w:val="003C62D7"/>
    <w:rsid w:val="003C7746"/>
    <w:rsid w:val="003D20BE"/>
    <w:rsid w:val="003E63AD"/>
    <w:rsid w:val="003F3C04"/>
    <w:rsid w:val="004125E0"/>
    <w:rsid w:val="00415FB2"/>
    <w:rsid w:val="004264AC"/>
    <w:rsid w:val="00434BAC"/>
    <w:rsid w:val="00446EC7"/>
    <w:rsid w:val="0045395F"/>
    <w:rsid w:val="004755E1"/>
    <w:rsid w:val="00483150"/>
    <w:rsid w:val="0048351E"/>
    <w:rsid w:val="004A003B"/>
    <w:rsid w:val="004F4EAC"/>
    <w:rsid w:val="004F53E5"/>
    <w:rsid w:val="00512E7A"/>
    <w:rsid w:val="00530C89"/>
    <w:rsid w:val="005352CD"/>
    <w:rsid w:val="0055021D"/>
    <w:rsid w:val="00552CBB"/>
    <w:rsid w:val="00555D84"/>
    <w:rsid w:val="005C0D04"/>
    <w:rsid w:val="005C4E38"/>
    <w:rsid w:val="005C7E14"/>
    <w:rsid w:val="005D4793"/>
    <w:rsid w:val="005E0F1A"/>
    <w:rsid w:val="005E1A9F"/>
    <w:rsid w:val="005F3CAF"/>
    <w:rsid w:val="006278F3"/>
    <w:rsid w:val="00635533"/>
    <w:rsid w:val="00637B13"/>
    <w:rsid w:val="006609F9"/>
    <w:rsid w:val="00670314"/>
    <w:rsid w:val="0067251B"/>
    <w:rsid w:val="006A5FCB"/>
    <w:rsid w:val="006B1FDE"/>
    <w:rsid w:val="006B73EE"/>
    <w:rsid w:val="006B788F"/>
    <w:rsid w:val="006E1243"/>
    <w:rsid w:val="006F301C"/>
    <w:rsid w:val="007047B7"/>
    <w:rsid w:val="0072160C"/>
    <w:rsid w:val="007259CE"/>
    <w:rsid w:val="00764152"/>
    <w:rsid w:val="00773F3E"/>
    <w:rsid w:val="007B436A"/>
    <w:rsid w:val="007E0B61"/>
    <w:rsid w:val="007F0AB5"/>
    <w:rsid w:val="00806BF6"/>
    <w:rsid w:val="00816EF4"/>
    <w:rsid w:val="008300C8"/>
    <w:rsid w:val="0083166B"/>
    <w:rsid w:val="00832CE2"/>
    <w:rsid w:val="00856ED5"/>
    <w:rsid w:val="00860133"/>
    <w:rsid w:val="008665AA"/>
    <w:rsid w:val="00870C7F"/>
    <w:rsid w:val="00872F9C"/>
    <w:rsid w:val="008734B1"/>
    <w:rsid w:val="008A34EC"/>
    <w:rsid w:val="008A35D5"/>
    <w:rsid w:val="008A48AB"/>
    <w:rsid w:val="008C3DBC"/>
    <w:rsid w:val="008D0AB5"/>
    <w:rsid w:val="008E09BB"/>
    <w:rsid w:val="008F5018"/>
    <w:rsid w:val="0091443E"/>
    <w:rsid w:val="00914D3B"/>
    <w:rsid w:val="0095376E"/>
    <w:rsid w:val="00973E0D"/>
    <w:rsid w:val="00A2782F"/>
    <w:rsid w:val="00A33D99"/>
    <w:rsid w:val="00A33F2D"/>
    <w:rsid w:val="00A60A1E"/>
    <w:rsid w:val="00A72A01"/>
    <w:rsid w:val="00A74DDD"/>
    <w:rsid w:val="00AA6EC9"/>
    <w:rsid w:val="00AD1E2D"/>
    <w:rsid w:val="00AE1E60"/>
    <w:rsid w:val="00AF5772"/>
    <w:rsid w:val="00B1373C"/>
    <w:rsid w:val="00B1713E"/>
    <w:rsid w:val="00B250C4"/>
    <w:rsid w:val="00B2777E"/>
    <w:rsid w:val="00B34DB2"/>
    <w:rsid w:val="00B53927"/>
    <w:rsid w:val="00B56397"/>
    <w:rsid w:val="00B77E11"/>
    <w:rsid w:val="00BA59EC"/>
    <w:rsid w:val="00BA79D3"/>
    <w:rsid w:val="00BF798D"/>
    <w:rsid w:val="00C277E2"/>
    <w:rsid w:val="00C6111E"/>
    <w:rsid w:val="00C70C38"/>
    <w:rsid w:val="00C81528"/>
    <w:rsid w:val="00C81869"/>
    <w:rsid w:val="00C85F52"/>
    <w:rsid w:val="00CA5046"/>
    <w:rsid w:val="00CB79A1"/>
    <w:rsid w:val="00CC3BBE"/>
    <w:rsid w:val="00CC6DD7"/>
    <w:rsid w:val="00CC717D"/>
    <w:rsid w:val="00CE48ED"/>
    <w:rsid w:val="00CF6E9F"/>
    <w:rsid w:val="00D1269D"/>
    <w:rsid w:val="00D27782"/>
    <w:rsid w:val="00D33A82"/>
    <w:rsid w:val="00D6418C"/>
    <w:rsid w:val="00D6514F"/>
    <w:rsid w:val="00D845F9"/>
    <w:rsid w:val="00DA332B"/>
    <w:rsid w:val="00DD2444"/>
    <w:rsid w:val="00DE5C53"/>
    <w:rsid w:val="00DE7AED"/>
    <w:rsid w:val="00DF06CB"/>
    <w:rsid w:val="00DF1BE9"/>
    <w:rsid w:val="00DF1F3D"/>
    <w:rsid w:val="00E11678"/>
    <w:rsid w:val="00E41690"/>
    <w:rsid w:val="00E442A4"/>
    <w:rsid w:val="00E770A4"/>
    <w:rsid w:val="00E96585"/>
    <w:rsid w:val="00E96DE4"/>
    <w:rsid w:val="00EC17E9"/>
    <w:rsid w:val="00EC6ADA"/>
    <w:rsid w:val="00EF4D21"/>
    <w:rsid w:val="00F17094"/>
    <w:rsid w:val="00F335F8"/>
    <w:rsid w:val="00F67282"/>
    <w:rsid w:val="00F7005F"/>
    <w:rsid w:val="00F8158F"/>
    <w:rsid w:val="00F95F47"/>
    <w:rsid w:val="00F96B45"/>
    <w:rsid w:val="00FB4C10"/>
    <w:rsid w:val="00FB6689"/>
    <w:rsid w:val="00FB67A0"/>
    <w:rsid w:val="00FC5471"/>
    <w:rsid w:val="00FD63A5"/>
    <w:rsid w:val="00FE38DA"/>
    <w:rsid w:val="00FE6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0D21B"/>
  <w15:docId w15:val="{E2D3C31B-70B8-403F-94E5-8C0EF98D5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yaz">
    <w:name w:val="Subtitle"/>
    <w:basedOn w:val="Normal"/>
    <w:next w:val="Normal"/>
    <w:link w:val="AltyazChar"/>
    <w:qFormat/>
    <w:rsid w:val="00AD1E2D"/>
    <w:pPr>
      <w:spacing w:after="60"/>
      <w:jc w:val="center"/>
      <w:outlineLvl w:val="1"/>
    </w:pPr>
    <w:rPr>
      <w:rFonts w:ascii="Cambria" w:hAnsi="Cambria"/>
    </w:rPr>
  </w:style>
  <w:style w:type="character" w:customStyle="1" w:styleId="AltyazChar">
    <w:name w:val="Altyazı Char"/>
    <w:basedOn w:val="VarsaylanParagrafYazTipi"/>
    <w:link w:val="Altyaz"/>
    <w:rsid w:val="00AD1E2D"/>
    <w:rPr>
      <w:rFonts w:ascii="Cambria" w:eastAsia="Times New Roman" w:hAnsi="Cambria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4BA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4BA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01984-35E3-43B3-852E-861D5C44A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2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x</dc:creator>
  <cp:lastModifiedBy>yapi isl</cp:lastModifiedBy>
  <cp:revision>22</cp:revision>
  <cp:lastPrinted>2022-05-13T09:34:00Z</cp:lastPrinted>
  <dcterms:created xsi:type="dcterms:W3CDTF">2024-05-16T08:58:00Z</dcterms:created>
  <dcterms:modified xsi:type="dcterms:W3CDTF">2024-06-07T10:44:00Z</dcterms:modified>
</cp:coreProperties>
</file>